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d wandering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havioural variability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proximate entrop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effici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6, 0.6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1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6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10, 1.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95, 2.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1, 0.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ck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6, 0.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0, 0.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ck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20, 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3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9, 0.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ck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5, 0.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4, 0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8, 0.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2, 0.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37, 0.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3, 0.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6, 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0, 0.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, 0.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Block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0, 0.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0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9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Block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1, 0.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6, 0.0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8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Block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8, 0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6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0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5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ma (subjec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6, 0.9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3, 0.8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1, 0.8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 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07, .25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397, .4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350, .4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26, .2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438, .4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369, .40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The leave one out (LOO) R² and R² may not be accurate for the ordinal model. Music Experience is coded as the raw experience (in years) the participants have, treated as a linear variable. ER~dir~ indicates the evidence ratio that the effect is in the *b* specified direction. *p*~dir~ indicates the probability that the effect is in the *b* specified direction. 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\* *p*~dir~ &gt; 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8:45:31Z</dcterms:created>
  <dcterms:modified xsi:type="dcterms:W3CDTF">2025-05-05T18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